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207958" w:rsidRPr="00735ACD" w14:paraId="3876F8C2" w14:textId="77777777" w:rsidTr="00501C3A">
        <w:trPr>
          <w:trHeight w:val="456"/>
          <w:jc w:val="center"/>
        </w:trPr>
        <w:tc>
          <w:tcPr>
            <w:tcW w:w="763" w:type="dxa"/>
            <w:vMerge w:val="restart"/>
            <w:shd w:val="clear" w:color="auto" w:fill="auto"/>
          </w:tcPr>
          <w:p w14:paraId="29B6D99A" w14:textId="5434D822"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207958" w:rsidRPr="00735ACD" w:rsidRDefault="00207958" w:rsidP="00207958">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207958" w:rsidRPr="00735ACD" w:rsidRDefault="00207958" w:rsidP="00207958">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207958" w:rsidRPr="00735ACD" w:rsidRDefault="00207958" w:rsidP="00207958">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207958" w:rsidRPr="00D76AB6" w:rsidRDefault="009E00D6" w:rsidP="00207958">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 xml:space="preserve">ENS (KI#1, KI#2, KI#3) Discuss </w:t>
            </w:r>
            <w:proofErr w:type="spellStart"/>
            <w:r w:rsidR="00207958" w:rsidRPr="00D76AB6">
              <w:rPr>
                <w:rFonts w:ascii="Arial" w:hAnsi="Arial" w:cs="Arial"/>
                <w:color w:val="auto"/>
                <w:sz w:val="16"/>
                <w:szCs w:val="16"/>
              </w:rPr>
              <w:t>SoH</w:t>
            </w:r>
            <w:proofErr w:type="spellEnd"/>
            <w:r w:rsidR="00207958"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207958" w:rsidRPr="00735ACD"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sidR="00207958">
              <w:rPr>
                <w:rFonts w:ascii="Arial" w:hAnsi="Arial" w:cs="Arial"/>
                <w:color w:val="auto"/>
                <w:sz w:val="16"/>
                <w:szCs w:val="16"/>
              </w:rPr>
              <w:t>AIMLsys</w:t>
            </w:r>
            <w:proofErr w:type="spellEnd"/>
            <w:r w:rsidR="00207958">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41C931CE" w14:textId="2876DCED" w:rsidR="00207958" w:rsidRPr="00735ACD" w:rsidRDefault="00207958" w:rsidP="00207958">
            <w:pPr>
              <w:spacing w:before="2" w:after="0"/>
              <w:rPr>
                <w:rFonts w:ascii="Arial" w:hAnsi="Arial" w:cs="Arial"/>
                <w:color w:val="auto"/>
                <w:sz w:val="16"/>
                <w:szCs w:val="16"/>
              </w:rPr>
            </w:pPr>
          </w:p>
        </w:tc>
        <w:tc>
          <w:tcPr>
            <w:tcW w:w="3246" w:type="dxa"/>
            <w:shd w:val="clear" w:color="auto" w:fill="auto"/>
          </w:tcPr>
          <w:p w14:paraId="5E8892DC" w14:textId="77777777" w:rsidR="00207958" w:rsidRPr="00735ACD" w:rsidRDefault="00207958" w:rsidP="00207958">
            <w:pPr>
              <w:pStyle w:val="agenda-entry"/>
              <w:spacing w:before="2"/>
              <w:rPr>
                <w:sz w:val="16"/>
                <w:szCs w:val="16"/>
              </w:rPr>
            </w:pPr>
          </w:p>
        </w:tc>
      </w:tr>
      <w:tr w:rsidR="00207958" w:rsidRPr="00735ACD" w14:paraId="7B651431" w14:textId="77777777" w:rsidTr="00785DFB">
        <w:trPr>
          <w:trHeight w:val="30"/>
          <w:jc w:val="center"/>
        </w:trPr>
        <w:tc>
          <w:tcPr>
            <w:tcW w:w="763" w:type="dxa"/>
            <w:vMerge/>
            <w:shd w:val="clear" w:color="auto" w:fill="auto"/>
          </w:tcPr>
          <w:p w14:paraId="47320776" w14:textId="77777777" w:rsidR="00207958" w:rsidRPr="00735ACD" w:rsidRDefault="00207958" w:rsidP="00207958">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207958" w:rsidRPr="00735ACD" w:rsidRDefault="00207958" w:rsidP="00207958">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207958" w:rsidRPr="00D76AB6" w:rsidRDefault="009E00D6" w:rsidP="00207958">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207958" w:rsidRPr="00735ACD" w:rsidRDefault="009E00D6" w:rsidP="00207958">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00207958">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271E5D3" w14:textId="73062718" w:rsidR="00207958" w:rsidRPr="00735ACD" w:rsidRDefault="00207958" w:rsidP="00207958">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368A86E0" w14:textId="77777777" w:rsidR="00207958" w:rsidRPr="00735ACD" w:rsidRDefault="00207958" w:rsidP="00207958">
            <w:pPr>
              <w:suppressAutoHyphens/>
              <w:overflowPunct/>
              <w:autoSpaceDE/>
              <w:autoSpaceDN/>
              <w:adjustRightInd/>
              <w:spacing w:after="0"/>
              <w:textAlignment w:val="auto"/>
              <w:rPr>
                <w:rFonts w:ascii="Arial" w:eastAsia="MS Mincho" w:hAnsi="Arial" w:cs="Arial"/>
                <w:sz w:val="16"/>
                <w:szCs w:val="16"/>
                <w:highlight w:val="yellow"/>
              </w:rPr>
            </w:pPr>
          </w:p>
        </w:tc>
      </w:tr>
      <w:tr w:rsidR="00D76AB6" w:rsidRPr="00735ACD" w14:paraId="64DCC750" w14:textId="77777777" w:rsidTr="00501C3A">
        <w:trPr>
          <w:trHeight w:val="417"/>
          <w:jc w:val="center"/>
        </w:trPr>
        <w:tc>
          <w:tcPr>
            <w:tcW w:w="763" w:type="dxa"/>
            <w:vMerge/>
            <w:shd w:val="clear" w:color="auto" w:fill="auto"/>
          </w:tcPr>
          <w:p w14:paraId="6FC48D51" w14:textId="77777777" w:rsidR="00D76AB6" w:rsidRPr="00735ACD" w:rsidRDefault="00D76AB6" w:rsidP="00D76AB6">
            <w:pPr>
              <w:spacing w:before="2" w:after="0"/>
              <w:ind w:left="28"/>
              <w:rPr>
                <w:rFonts w:ascii="Arial" w:hAnsi="Arial" w:cs="Arial"/>
                <w:b/>
                <w:color w:val="auto"/>
                <w:sz w:val="16"/>
                <w:szCs w:val="16"/>
              </w:rPr>
            </w:pPr>
          </w:p>
        </w:tc>
        <w:tc>
          <w:tcPr>
            <w:tcW w:w="2819" w:type="dxa"/>
            <w:vMerge/>
            <w:shd w:val="clear" w:color="auto" w:fill="auto"/>
          </w:tcPr>
          <w:p w14:paraId="626E3D75" w14:textId="77777777" w:rsidR="00D76AB6" w:rsidRPr="00735ACD" w:rsidRDefault="00D76AB6" w:rsidP="00D76AB6">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D76AB6" w:rsidRPr="00D76AB6" w:rsidRDefault="00506B92" w:rsidP="00D76AB6">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7D427171" w:rsidR="00D76AB6" w:rsidRPr="00735ACD" w:rsidRDefault="00506B92" w:rsidP="00D76AB6">
            <w:pPr>
              <w:suppressAutoHyphens/>
              <w:overflowPunct/>
              <w:autoSpaceDE/>
              <w:autoSpaceDN/>
              <w:adjustRightInd/>
              <w:spacing w:after="0"/>
              <w:textAlignment w:val="auto"/>
              <w:rPr>
                <w:rFonts w:ascii="Arial" w:hAnsi="Arial" w:cs="Arial"/>
                <w:color w:val="auto"/>
                <w:sz w:val="16"/>
                <w:szCs w:val="16"/>
                <w:highlight w:val="cyan"/>
              </w:rPr>
            </w:pPr>
            <w:r>
              <w:rPr>
                <w:rFonts w:ascii="Arial" w:hAnsi="Arial" w:cs="Arial"/>
                <w:color w:val="auto"/>
                <w:sz w:val="16"/>
                <w:szCs w:val="16"/>
              </w:rPr>
              <w:t>TBD</w:t>
            </w:r>
          </w:p>
        </w:tc>
        <w:tc>
          <w:tcPr>
            <w:tcW w:w="2835" w:type="dxa"/>
            <w:tcBorders>
              <w:top w:val="single" w:sz="4" w:space="0" w:color="000000"/>
              <w:right w:val="single" w:sz="12" w:space="0" w:color="000000"/>
            </w:tcBorders>
            <w:shd w:val="thinDiagStripe" w:color="D9D9D9" w:fill="auto"/>
          </w:tcPr>
          <w:p w14:paraId="16AF35C2" w14:textId="4E16A9FF"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D76AB6" w:rsidRPr="00735ACD" w:rsidRDefault="00D76AB6" w:rsidP="00D76AB6">
            <w:pPr>
              <w:spacing w:before="2" w:after="0"/>
              <w:rPr>
                <w:rFonts w:ascii="Arial" w:hAnsi="Arial" w:cs="Arial"/>
                <w:sz w:val="16"/>
                <w:szCs w:val="16"/>
                <w:highlight w:val="yellow"/>
              </w:rPr>
            </w:pPr>
          </w:p>
        </w:tc>
      </w:tr>
      <w:tr w:rsidR="00CE4F37" w:rsidRPr="00735ACD" w14:paraId="0212DB82" w14:textId="77777777" w:rsidTr="00501C3A">
        <w:trPr>
          <w:trHeight w:val="456"/>
          <w:jc w:val="center"/>
        </w:trPr>
        <w:tc>
          <w:tcPr>
            <w:tcW w:w="763" w:type="dxa"/>
            <w:vMerge w:val="restart"/>
            <w:shd w:val="clear" w:color="auto" w:fill="auto"/>
          </w:tcPr>
          <w:p w14:paraId="1418160A" w14:textId="77DDD4EE"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CE4F37"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CE4F37" w:rsidRDefault="00CE4F37" w:rsidP="00CE4F37">
            <w:pPr>
              <w:spacing w:before="2" w:after="0"/>
              <w:ind w:left="28"/>
              <w:rPr>
                <w:rFonts w:ascii="Arial" w:hAnsi="Arial" w:cs="Arial"/>
                <w:color w:val="auto"/>
                <w:sz w:val="16"/>
                <w:szCs w:val="16"/>
              </w:rPr>
            </w:pPr>
          </w:p>
          <w:p w14:paraId="4CDB494B" w14:textId="2C351F5E" w:rsidR="00CE4F37" w:rsidRPr="00735ACD" w:rsidRDefault="00CE4F37" w:rsidP="00CE4F37">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CE4F37" w:rsidRPr="00735ACD" w:rsidRDefault="00CE4F37" w:rsidP="00CE4F37">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3EB79AA6" w14:textId="77777777" w:rsidR="00CE4F37" w:rsidRPr="00735ACD" w:rsidRDefault="00CE4F37" w:rsidP="00CE4F37">
            <w:pPr>
              <w:spacing w:before="2" w:after="0"/>
              <w:rPr>
                <w:rFonts w:ascii="Arial" w:hAnsi="Arial" w:cs="Arial"/>
                <w:color w:val="auto"/>
                <w:sz w:val="16"/>
                <w:szCs w:val="16"/>
              </w:rPr>
            </w:pPr>
          </w:p>
        </w:tc>
        <w:tc>
          <w:tcPr>
            <w:tcW w:w="3246" w:type="dxa"/>
            <w:shd w:val="clear" w:color="auto" w:fill="auto"/>
          </w:tcPr>
          <w:p w14:paraId="4D3B96BE" w14:textId="77777777" w:rsidR="00CE4F37" w:rsidRPr="00735ACD" w:rsidRDefault="00CE4F37" w:rsidP="00CE4F37">
            <w:pPr>
              <w:pStyle w:val="agenda-entry"/>
              <w:spacing w:before="2"/>
              <w:rPr>
                <w:sz w:val="16"/>
                <w:szCs w:val="16"/>
              </w:rPr>
            </w:pPr>
          </w:p>
        </w:tc>
      </w:tr>
      <w:tr w:rsidR="00CE4F37" w:rsidRPr="00735ACD" w14:paraId="0AC910D5" w14:textId="77777777" w:rsidTr="00501C3A">
        <w:trPr>
          <w:trHeight w:val="552"/>
          <w:jc w:val="center"/>
        </w:trPr>
        <w:tc>
          <w:tcPr>
            <w:tcW w:w="763" w:type="dxa"/>
            <w:vMerge/>
            <w:shd w:val="clear" w:color="auto" w:fill="auto"/>
          </w:tcPr>
          <w:p w14:paraId="287BAD98" w14:textId="77777777" w:rsidR="00CE4F37" w:rsidRPr="00735ACD" w:rsidRDefault="00CE4F37" w:rsidP="00CE4F37">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608717E8" w:rsidR="00CE4F37" w:rsidRPr="00735ACD" w:rsidRDefault="00CE4F37" w:rsidP="00CE4F37">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TBD</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50EC5B6"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CE4F37" w:rsidRPr="00735ACD" w:rsidRDefault="00CE4F37" w:rsidP="00CE4F37">
            <w:pPr>
              <w:suppressAutoHyphens/>
              <w:overflowPunct/>
              <w:autoSpaceDE/>
              <w:autoSpaceDN/>
              <w:adjustRightInd/>
              <w:spacing w:after="0"/>
              <w:textAlignment w:val="auto"/>
              <w:rPr>
                <w:rFonts w:ascii="Arial" w:eastAsia="MS Mincho" w:hAnsi="Arial" w:cs="Arial"/>
                <w:sz w:val="16"/>
                <w:szCs w:val="16"/>
                <w:highlight w:val="yellow"/>
              </w:rPr>
            </w:pPr>
          </w:p>
        </w:tc>
      </w:tr>
      <w:tr w:rsidR="00CE4F37" w:rsidRPr="00735ACD" w14:paraId="1495692A" w14:textId="77777777" w:rsidTr="00501C3A">
        <w:trPr>
          <w:trHeight w:val="507"/>
          <w:jc w:val="center"/>
        </w:trPr>
        <w:tc>
          <w:tcPr>
            <w:tcW w:w="763" w:type="dxa"/>
            <w:vMerge/>
            <w:shd w:val="clear" w:color="auto" w:fill="auto"/>
          </w:tcPr>
          <w:p w14:paraId="5E97651D" w14:textId="77777777" w:rsidR="00CE4F37" w:rsidRPr="00735ACD" w:rsidRDefault="00CE4F37" w:rsidP="00CE4F37">
            <w:pPr>
              <w:spacing w:before="2" w:after="0"/>
              <w:ind w:left="28"/>
              <w:rPr>
                <w:rFonts w:ascii="Arial" w:hAnsi="Arial" w:cs="Arial"/>
                <w:b/>
                <w:color w:val="auto"/>
                <w:sz w:val="16"/>
                <w:szCs w:val="16"/>
              </w:rPr>
            </w:pPr>
          </w:p>
        </w:tc>
        <w:tc>
          <w:tcPr>
            <w:tcW w:w="2819" w:type="dxa"/>
            <w:vMerge/>
            <w:shd w:val="clear" w:color="auto" w:fill="auto"/>
          </w:tcPr>
          <w:p w14:paraId="710EEA0A" w14:textId="77777777" w:rsidR="00CE4F37" w:rsidRPr="00735ACD" w:rsidRDefault="00CE4F37" w:rsidP="00CE4F37">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CE4F37" w:rsidRPr="00735ACD" w:rsidRDefault="00CE4F37" w:rsidP="00CE4F37">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5F0E7BC8"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CE4F37" w:rsidRPr="00735ACD" w:rsidRDefault="00CE4F37" w:rsidP="00CE4F37">
            <w:pPr>
              <w:spacing w:before="2" w:after="0"/>
              <w:rPr>
                <w:rFonts w:ascii="Arial" w:hAnsi="Arial" w:cs="Arial"/>
                <w:sz w:val="16"/>
                <w:szCs w:val="16"/>
                <w:highlight w:val="yellow"/>
              </w:rPr>
            </w:pPr>
          </w:p>
        </w:tc>
      </w:tr>
      <w:tr w:rsidR="00CE4F37" w:rsidRPr="00735ACD" w14:paraId="45E276C7" w14:textId="77777777" w:rsidTr="00501C3A">
        <w:trPr>
          <w:trHeight w:val="358"/>
          <w:jc w:val="center"/>
        </w:trPr>
        <w:tc>
          <w:tcPr>
            <w:tcW w:w="763" w:type="dxa"/>
            <w:vMerge w:val="restart"/>
            <w:shd w:val="clear" w:color="auto" w:fill="auto"/>
          </w:tcPr>
          <w:p w14:paraId="42F037AA" w14:textId="021DC994"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CE4F37" w:rsidRPr="00735ACD" w:rsidRDefault="00CE4F37" w:rsidP="00CE4F37">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CE4F37" w:rsidRPr="00735ACD" w:rsidRDefault="00CE4F37" w:rsidP="00CE4F37">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CE4F37" w:rsidRPr="00735ACD" w:rsidRDefault="00CE4F37" w:rsidP="00CE4F37">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626E257C" w14:textId="607D53B9"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p>
        </w:tc>
      </w:tr>
      <w:tr w:rsidR="00CE4F37"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CE4F37" w:rsidRPr="00735ACD" w:rsidRDefault="00CE4F37" w:rsidP="00CE4F37">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CE4F37" w:rsidRPr="00735ACD" w:rsidRDefault="00CE4F37" w:rsidP="00CE4F37">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CE4F37" w:rsidRPr="00735ACD" w:rsidRDefault="00CE4F37" w:rsidP="00CE4F37">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CE4F37" w:rsidRPr="00735ACD" w:rsidRDefault="00CE4F37" w:rsidP="00CE4F37">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35DF5AA" w14:textId="77777777" w:rsidR="00CE4F37" w:rsidRPr="00735ACD" w:rsidRDefault="00CE4F37" w:rsidP="00CE4F37">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47EC73CB"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785778">
              <w:rPr>
                <w:rFonts w:ascii="Arial" w:hAnsi="Arial" w:cs="Arial"/>
                <w:color w:val="auto"/>
                <w:sz w:val="16"/>
                <w:szCs w:val="16"/>
                <w:highlight w:val="cyan"/>
              </w:rPr>
              <w:t>eNPN_Ph2 (9.4.2)</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67F8D9D1" w14:textId="7C8C0187" w:rsidR="00CE4F37" w:rsidRPr="00735ACD" w:rsidRDefault="00CE4F37" w:rsidP="00CE4F37">
            <w:pPr>
              <w:spacing w:before="2" w:after="0"/>
              <w:rPr>
                <w:rFonts w:ascii="Arial" w:eastAsia="MS Mincho" w:hAnsi="Arial" w:cs="Arial"/>
                <w:color w:val="auto"/>
                <w:sz w:val="16"/>
                <w:szCs w:val="16"/>
              </w:rPr>
            </w:pP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CE4F37"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CE4F37" w:rsidRPr="00735ACD" w:rsidRDefault="00CE4F37" w:rsidP="00CE4F37">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CE4F37" w:rsidRPr="00735ACD" w:rsidRDefault="00CE4F37" w:rsidP="00CE4F37">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2C430BAC" w14:textId="77777777" w:rsidR="00CE4F37" w:rsidRPr="00735ACD" w:rsidRDefault="00CE4F37" w:rsidP="00CE4F37">
            <w:pPr>
              <w:spacing w:before="2" w:after="0"/>
              <w:rPr>
                <w:rFonts w:ascii="Arial" w:hAnsi="Arial" w:cs="Arial"/>
                <w:color w:val="auto"/>
                <w:sz w:val="16"/>
                <w:szCs w:val="16"/>
                <w:shd w:val="clear" w:color="auto" w:fill="FBA7A7"/>
              </w:rPr>
            </w:pPr>
          </w:p>
        </w:tc>
        <w:tc>
          <w:tcPr>
            <w:tcW w:w="3246" w:type="dxa"/>
            <w:vMerge w:val="restart"/>
            <w:shd w:val="clear" w:color="auto" w:fill="auto"/>
          </w:tcPr>
          <w:p w14:paraId="23239429" w14:textId="77777777" w:rsidR="00CE4F37" w:rsidRPr="00735ACD" w:rsidRDefault="00CE4F37" w:rsidP="00CE4F37">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CE4F37" w:rsidRPr="00735ACD" w:rsidRDefault="00CE4F37" w:rsidP="00CE4F37">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CE4F37" w:rsidRPr="00735ACD" w:rsidRDefault="00CE4F37" w:rsidP="00CE4F37">
            <w:pPr>
              <w:spacing w:before="2" w:after="0"/>
              <w:ind w:left="28"/>
              <w:rPr>
                <w:rFonts w:ascii="Arial" w:hAnsi="Arial" w:cs="Arial"/>
                <w:b/>
                <w:color w:val="auto"/>
                <w:sz w:val="16"/>
                <w:szCs w:val="16"/>
              </w:rPr>
            </w:pPr>
          </w:p>
          <w:p w14:paraId="7E6736AB"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CE4F37"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CE4F37" w:rsidRPr="00735ACD" w:rsidRDefault="00CE4F37" w:rsidP="00CE4F37">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CE4F37" w:rsidRPr="00735ACD" w:rsidRDefault="00CE4F37" w:rsidP="00CE4F37">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CE4F37" w:rsidRPr="00735ACD" w:rsidRDefault="00CE4F37" w:rsidP="00CE4F37">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CE4F37" w:rsidRPr="00735ACD" w:rsidRDefault="00CE4F37" w:rsidP="00CE4F37">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16F414FC" w14:textId="5F8B7E1E" w:rsidR="00CE4F37" w:rsidRPr="00735ACD" w:rsidRDefault="00CE4F37" w:rsidP="00CE4F37">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CE4F37" w:rsidRPr="00735ACD" w:rsidRDefault="00CE4F37" w:rsidP="00CE4F37">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lastRenderedPageBreak/>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lastRenderedPageBreak/>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785DFB" w:rsidRPr="00785DFB" w:rsidRDefault="00C45A35" w:rsidP="00736BD4">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00785DFB" w:rsidRPr="00785DFB">
              <w:rPr>
                <w:rFonts w:ascii="Arial" w:hAnsi="Arial" w:cs="Arial"/>
                <w:b/>
                <w:bCs/>
                <w:color w:val="auto"/>
                <w:sz w:val="16"/>
                <w:szCs w:val="16"/>
              </w:rPr>
              <w:t xml:space="preserve">Plenary </w:t>
            </w:r>
            <w:r w:rsidR="00785DFB">
              <w:rPr>
                <w:rFonts w:ascii="Arial" w:hAnsi="Arial" w:cs="Arial"/>
                <w:b/>
                <w:bCs/>
                <w:color w:val="auto"/>
                <w:sz w:val="16"/>
                <w:szCs w:val="16"/>
              </w:rPr>
              <w:t>(Single Stream)</w:t>
            </w:r>
            <w:r w:rsidR="00785DFB" w:rsidRPr="00785DFB">
              <w:rPr>
                <w:rFonts w:ascii="Arial" w:hAnsi="Arial" w:cs="Arial"/>
                <w:b/>
                <w:bCs/>
                <w:color w:val="auto"/>
                <w:sz w:val="16"/>
                <w:szCs w:val="16"/>
              </w:rPr>
              <w:t xml:space="preserve">– Discuss Output of </w:t>
            </w:r>
            <w:r w:rsidR="00785DFB">
              <w:rPr>
                <w:rFonts w:ascii="Arial" w:hAnsi="Arial" w:cs="Arial"/>
                <w:b/>
                <w:bCs/>
                <w:color w:val="auto"/>
                <w:sz w:val="16"/>
                <w:szCs w:val="16"/>
              </w:rPr>
              <w:t xml:space="preserve">all </w:t>
            </w:r>
            <w:r w:rsidR="00785DFB" w:rsidRPr="00785DFB">
              <w:rPr>
                <w:rFonts w:ascii="Arial" w:hAnsi="Arial" w:cs="Arial"/>
                <w:b/>
                <w:bCs/>
                <w:color w:val="auto"/>
                <w:sz w:val="16"/>
                <w:szCs w:val="16"/>
              </w:rPr>
              <w:t>drafting session</w:t>
            </w:r>
            <w:r w:rsidR="00785DFB">
              <w:rPr>
                <w:rFonts w:ascii="Arial" w:hAnsi="Arial" w:cs="Arial"/>
                <w:b/>
                <w:bCs/>
                <w:color w:val="auto"/>
                <w:sz w:val="16"/>
                <w:szCs w:val="16"/>
              </w:rPr>
              <w:t>s</w:t>
            </w:r>
            <w:r w:rsidR="00785DFB" w:rsidRPr="00785DFB">
              <w:rPr>
                <w:rFonts w:ascii="Arial" w:hAnsi="Arial" w:cs="Arial"/>
                <w:b/>
                <w:bCs/>
                <w:color w:val="auto"/>
                <w:sz w:val="16"/>
                <w:szCs w:val="16"/>
              </w:rPr>
              <w:t xml:space="preserve">, take </w:t>
            </w:r>
            <w:proofErr w:type="spellStart"/>
            <w:r w:rsidR="00785DFB" w:rsidRPr="00785DFB">
              <w:rPr>
                <w:rFonts w:ascii="Arial" w:hAnsi="Arial" w:cs="Arial"/>
                <w:b/>
                <w:bCs/>
                <w:color w:val="auto"/>
                <w:sz w:val="16"/>
                <w:szCs w:val="16"/>
              </w:rPr>
              <w:t>SoH</w:t>
            </w:r>
            <w:proofErr w:type="spellEnd"/>
            <w:r w:rsidR="00785DFB" w:rsidRPr="00785DFB">
              <w:rPr>
                <w:rFonts w:ascii="Arial" w:hAnsi="Arial" w:cs="Arial"/>
                <w:b/>
                <w:bCs/>
                <w:color w:val="auto"/>
                <w:sz w:val="16"/>
                <w:szCs w:val="16"/>
              </w:rPr>
              <w:t>.</w:t>
            </w:r>
          </w:p>
          <w:p w14:paraId="7B8E5F26" w14:textId="77777777"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p>
          <w:p w14:paraId="41509059" w14:textId="41D80A00" w:rsidR="00736BD4" w:rsidRPr="00735ACD" w:rsidRDefault="00785DFB" w:rsidP="00736BD4">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71A949AF" w:rsidR="00736BD4" w:rsidRPr="00735ACD" w:rsidRDefault="00736BD4" w:rsidP="00736BD4">
            <w:pPr>
              <w:spacing w:before="2" w:after="0"/>
              <w:rPr>
                <w:rFonts w:ascii="Arial" w:hAnsi="Arial" w:cs="Arial"/>
                <w:color w:val="auto"/>
                <w:sz w:val="16"/>
                <w:szCs w:val="16"/>
              </w:rPr>
            </w:pP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736BD4" w:rsidRPr="00735ACD" w:rsidRDefault="00736BD4" w:rsidP="00736BD4">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lastRenderedPageBreak/>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lastRenderedPageBreak/>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3A3B3" w14:textId="77777777" w:rsidR="001A0428" w:rsidRDefault="001A0428">
      <w:pPr>
        <w:spacing w:after="0"/>
      </w:pPr>
      <w:r>
        <w:separator/>
      </w:r>
    </w:p>
  </w:endnote>
  <w:endnote w:type="continuationSeparator" w:id="0">
    <w:p w14:paraId="14F6B5BB" w14:textId="77777777" w:rsidR="001A0428" w:rsidRDefault="001A0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10C08" w14:textId="77777777" w:rsidR="001A0428" w:rsidRDefault="001A0428">
      <w:pPr>
        <w:spacing w:after="0"/>
      </w:pPr>
      <w:r>
        <w:separator/>
      </w:r>
    </w:p>
  </w:footnote>
  <w:footnote w:type="continuationSeparator" w:id="0">
    <w:p w14:paraId="7F1A094B" w14:textId="77777777" w:rsidR="001A0428" w:rsidRDefault="001A04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M68FAFQlBAE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3.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484</Words>
  <Characters>1986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5T14:31:00Z</dcterms:created>
  <dcterms:modified xsi:type="dcterms:W3CDTF">2022-11-1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